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2B2F192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B439F3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Trpkošem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B37BAFA" w14:textId="77777777" w:rsidR="00421FD6" w:rsidRPr="004D66EA" w:rsidRDefault="00421FD6" w:rsidP="00421FD6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440CB840" w14:textId="77777777" w:rsidR="00421FD6" w:rsidRPr="004D66EA" w:rsidRDefault="00421FD6" w:rsidP="00421FD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37054844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60B22A73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1a, 186 00 Praha 8</w:t>
      </w:r>
    </w:p>
    <w:p w14:paraId="2E135E23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380F2ED2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3983FA6B" w14:textId="347FB922" w:rsidR="00421FD6" w:rsidRDefault="00421FD6" w:rsidP="00421FD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1C470D" w:rsidRPr="001C470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72AA354" w14:textId="77777777" w:rsidR="00421FD6" w:rsidRPr="004D66EA" w:rsidRDefault="00421FD6" w:rsidP="00421FD6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59C899CB" w14:textId="77777777" w:rsidR="00421FD6" w:rsidRPr="004D66EA" w:rsidRDefault="00421FD6" w:rsidP="00421FD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7FC0D723" w14:textId="77777777" w:rsidR="00421FD6" w:rsidRPr="004D66EA" w:rsidRDefault="00421FD6" w:rsidP="00421FD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240A441D" w14:textId="77777777" w:rsidR="00421FD6" w:rsidRPr="004D66EA" w:rsidRDefault="00421FD6" w:rsidP="00421FD6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38E3E3AD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U Nikolajky 1097/3, 150 00 Praha 5 – Smíchov,</w:t>
      </w:r>
    </w:p>
    <w:p w14:paraId="19A24735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1926A30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6900742C" w14:textId="79337D88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1C470D" w:rsidRPr="001C470D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175B9CA" w14:textId="77777777" w:rsidR="00421FD6" w:rsidRPr="004D66EA" w:rsidRDefault="00421FD6" w:rsidP="00421F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2C655EB7" w14:textId="77777777" w:rsidR="00421FD6" w:rsidRPr="004D66EA" w:rsidRDefault="00421FD6" w:rsidP="00421FD6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F87253A" w14:textId="5AA43CE3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</w:t>
      </w:r>
      <w:r w:rsidR="00F24A5C" w:rsidRPr="00F24A5C">
        <w:rPr>
          <w:rFonts w:ascii="Arial" w:hAnsi="Arial" w:cs="Arial"/>
          <w:sz w:val="20"/>
          <w:szCs w:val="20"/>
        </w:rPr>
        <w:t xml:space="preserve">na poskytování odborných poradenských služeb </w:t>
      </w:r>
      <w:r w:rsidR="00C87BE7" w:rsidRPr="00C87BE7">
        <w:rPr>
          <w:rFonts w:ascii="Arial" w:hAnsi="Arial" w:cs="Arial"/>
          <w:sz w:val="20"/>
          <w:szCs w:val="20"/>
        </w:rPr>
        <w:t>v oblasti enterprise architektury a</w:t>
      </w:r>
      <w:r w:rsidR="00C87BE7">
        <w:rPr>
          <w:rFonts w:ascii="Arial" w:hAnsi="Arial" w:cs="Arial"/>
          <w:sz w:val="20"/>
          <w:szCs w:val="20"/>
        </w:rPr>
        <w:t> </w:t>
      </w:r>
      <w:r w:rsidR="00C87BE7" w:rsidRPr="00C87BE7">
        <w:rPr>
          <w:rFonts w:ascii="Arial" w:hAnsi="Arial" w:cs="Arial"/>
          <w:sz w:val="20"/>
          <w:szCs w:val="20"/>
        </w:rPr>
        <w:t>projektového řízení</w:t>
      </w:r>
      <w:r w:rsidR="00CE29AB">
        <w:rPr>
          <w:rFonts w:ascii="Arial" w:hAnsi="Arial" w:cs="Arial"/>
          <w:sz w:val="20"/>
          <w:szCs w:val="20"/>
        </w:rPr>
        <w:t>.</w:t>
      </w:r>
    </w:p>
    <w:p w14:paraId="6CE9DD1D" w14:textId="40B6D67B" w:rsidR="00F24A5C" w:rsidRPr="00590024" w:rsidRDefault="00C87BE7" w:rsidP="00C87BE7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skytování odborných poradenských služeb bude spočívat v tvorbě </w:t>
      </w:r>
      <w:r w:rsidRPr="001B4226">
        <w:rPr>
          <w:rFonts w:ascii="Arial" w:hAnsi="Arial" w:cs="Arial"/>
          <w:sz w:val="20"/>
          <w:szCs w:val="20"/>
        </w:rPr>
        <w:t>enterprise architektury v oblasti procesního řízení a centralizace zpracování vybraných procesů nebo aktivit. Nedílnou úlohou bude také posouzení dopadů na ostatní systémy MPSV, stanovení vhodných integračních patternů, návrh integrace stávajících stavově orientovaných AIS a stanovaní referenční architektury jednotlivých procesně orientovaných systémů</w:t>
      </w:r>
      <w:r>
        <w:rPr>
          <w:rFonts w:ascii="Arial" w:hAnsi="Arial" w:cs="Arial"/>
          <w:sz w:val="20"/>
          <w:szCs w:val="20"/>
        </w:rPr>
        <w:t>. Dále se bude Poskytovatel podílet na ř</w:t>
      </w:r>
      <w:r w:rsidRPr="001B4226">
        <w:rPr>
          <w:rFonts w:ascii="Arial" w:hAnsi="Arial" w:cs="Arial"/>
          <w:sz w:val="20"/>
          <w:szCs w:val="20"/>
        </w:rPr>
        <w:t>ízení integračních projektů v rámci jak samotného MPSV/ÚP</w:t>
      </w:r>
      <w:r>
        <w:rPr>
          <w:rFonts w:ascii="Arial" w:hAnsi="Arial" w:cs="Arial"/>
          <w:sz w:val="20"/>
          <w:szCs w:val="20"/>
        </w:rPr>
        <w:t>,</w:t>
      </w:r>
      <w:r w:rsidRPr="001B4226">
        <w:rPr>
          <w:rFonts w:ascii="Arial" w:hAnsi="Arial" w:cs="Arial"/>
          <w:sz w:val="20"/>
          <w:szCs w:val="20"/>
        </w:rPr>
        <w:t xml:space="preserve"> tak ve vztahu k dalším OVM – především ČSSZ a MF/GFŘ. Cílem projektů je optimalizovat přenos dat mezi jednotlivými úřady a zajistit jejich efektivní distribuci dle zásad eGovermantu a OHA</w:t>
      </w:r>
      <w:r>
        <w:rPr>
          <w:rFonts w:ascii="Arial" w:hAnsi="Arial" w:cs="Arial"/>
          <w:sz w:val="20"/>
          <w:szCs w:val="20"/>
        </w:rPr>
        <w:t>.</w:t>
      </w:r>
      <w:r w:rsidRPr="00C87BE7">
        <w:rPr>
          <w:rFonts w:ascii="Arial" w:hAnsi="Arial" w:cs="Arial"/>
          <w:sz w:val="20"/>
          <w:szCs w:val="20"/>
        </w:rPr>
        <w:t xml:space="preserve"> Součástí plnění je také t</w:t>
      </w:r>
      <w:r w:rsidRPr="001B4226">
        <w:rPr>
          <w:rFonts w:ascii="Arial" w:hAnsi="Arial" w:cs="Arial"/>
          <w:sz w:val="20"/>
          <w:szCs w:val="20"/>
        </w:rPr>
        <w:t>vorba enterprise architektury pro tvorbu multikanálových řešení dle zásad jednotné obsluhy klientů v různých komunikačních kanálech. Jedním z významných integrovaných kanálů bude také Česká pošta</w:t>
      </w:r>
      <w:r>
        <w:rPr>
          <w:rFonts w:ascii="Arial" w:hAnsi="Arial" w:cs="Arial"/>
          <w:sz w:val="20"/>
          <w:szCs w:val="20"/>
        </w:rPr>
        <w:t>,</w:t>
      </w:r>
      <w:r w:rsidRPr="001B4226">
        <w:rPr>
          <w:rFonts w:ascii="Arial" w:hAnsi="Arial" w:cs="Arial"/>
          <w:sz w:val="20"/>
          <w:szCs w:val="20"/>
        </w:rPr>
        <w:t xml:space="preserve"> kde </w:t>
      </w:r>
      <w:r>
        <w:rPr>
          <w:rFonts w:ascii="Arial" w:hAnsi="Arial" w:cs="Arial"/>
          <w:sz w:val="20"/>
          <w:szCs w:val="20"/>
        </w:rPr>
        <w:t xml:space="preserve">Objednatel </w:t>
      </w:r>
      <w:r w:rsidRPr="001B4226">
        <w:rPr>
          <w:rFonts w:ascii="Arial" w:hAnsi="Arial" w:cs="Arial"/>
          <w:sz w:val="20"/>
          <w:szCs w:val="20"/>
        </w:rPr>
        <w:t>předpokládá vysokou komplexitu integrace. Výstupem bude také vytvoření multikanálové strategie a stanovení referenční architektury pro tvorbu multikanálových řešení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7A6B9149" w:rsidR="00E470A8" w:rsidRDefault="00C87BE7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</w:t>
      </w:r>
      <w:r w:rsidR="00590024">
        <w:rPr>
          <w:rFonts w:ascii="Arial" w:hAnsi="Arial" w:cs="Arial"/>
          <w:sz w:val="20"/>
          <w:szCs w:val="20"/>
        </w:rPr>
        <w:t xml:space="preserve"> I.</w:t>
      </w:r>
      <w:r w:rsidR="00D2241A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 w:rsidR="00590024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2</w:t>
      </w:r>
      <w:r w:rsidR="00590024">
        <w:rPr>
          <w:rFonts w:ascii="Arial" w:hAnsi="Arial" w:cs="Arial"/>
          <w:sz w:val="20"/>
          <w:szCs w:val="20"/>
        </w:rPr>
        <w:t>0</w:t>
      </w:r>
      <w:r w:rsidR="00793B3D">
        <w:rPr>
          <w:rFonts w:ascii="Arial" w:hAnsi="Arial" w:cs="Arial"/>
          <w:sz w:val="20"/>
          <w:szCs w:val="20"/>
        </w:rPr>
        <w:t xml:space="preserve"> MD</w:t>
      </w:r>
    </w:p>
    <w:p w14:paraId="5B9E543D" w14:textId="354D5786" w:rsidR="00E470A8" w:rsidRDefault="00C87BE7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 II. – předpokládaný rozsah je 220 MD</w:t>
      </w:r>
    </w:p>
    <w:p w14:paraId="577D6A42" w14:textId="34B8D7FE" w:rsidR="00C87BE7" w:rsidRDefault="00C87BE7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 III. – předpokládaný rozsah je 220 MD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</w:t>
      </w:r>
      <w:r w:rsidR="00E24E6F">
        <w:rPr>
          <w:rFonts w:ascii="Arial" w:hAnsi="Arial" w:cs="Arial"/>
          <w:sz w:val="20"/>
          <w:szCs w:val="20"/>
        </w:rPr>
        <w:lastRenderedPageBreak/>
        <w:t xml:space="preserve">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D254176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413BD5">
        <w:rPr>
          <w:rFonts w:ascii="Arial" w:hAnsi="Arial" w:cs="Arial"/>
          <w:sz w:val="20"/>
          <w:szCs w:val="20"/>
        </w:rPr>
        <w:t>8 58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FE941FD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>na dobu 12 měsíců ode dne nabytí účinnosti této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5A70FB76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3B6BCB0A" w14:textId="31590B10" w:rsidR="00594777" w:rsidRDefault="00594777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400A22C7" w14:textId="77777777" w:rsidR="00594777" w:rsidRPr="00A16B28" w:rsidRDefault="00594777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6819635C" w:rsidR="00C107E2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594777" w:rsidRPr="00A16B28" w14:paraId="34D4D186" w14:textId="77777777" w:rsidTr="004D3CF0">
        <w:trPr>
          <w:jc w:val="center"/>
        </w:trPr>
        <w:tc>
          <w:tcPr>
            <w:tcW w:w="4535" w:type="dxa"/>
          </w:tcPr>
          <w:p w14:paraId="2834B903" w14:textId="77777777" w:rsidR="00594777" w:rsidRPr="00A16B28" w:rsidRDefault="00594777" w:rsidP="004D3CF0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09AA76B1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B982C88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47F13B24" w14:textId="77777777" w:rsidR="00594777" w:rsidRPr="00A16B28" w:rsidRDefault="00594777" w:rsidP="004D3CF0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C76B6E9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153D286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C03C44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594777" w:rsidRPr="00A16B28" w14:paraId="58214B5D" w14:textId="77777777" w:rsidTr="004D3CF0">
        <w:trPr>
          <w:trHeight w:val="820"/>
          <w:jc w:val="center"/>
        </w:trPr>
        <w:tc>
          <w:tcPr>
            <w:tcW w:w="4535" w:type="dxa"/>
          </w:tcPr>
          <w:p w14:paraId="6376CCD5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F9CE856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8A06BB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7310575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EAB24F5" w14:textId="77777777" w:rsidR="00594777" w:rsidRPr="00E07D66" w:rsidRDefault="00594777" w:rsidP="004D3CF0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46B5A179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410069F6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EDD563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A201AB3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CACEF71" w14:textId="77777777" w:rsidR="00594777" w:rsidRDefault="00594777" w:rsidP="004D3CF0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616A6E2F" w14:textId="77777777" w:rsidR="00594777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Martin Hladík</w:t>
            </w:r>
          </w:p>
          <w:p w14:paraId="4B11DA63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prokurista</w:t>
            </w:r>
          </w:p>
          <w:p w14:paraId="06F3F597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4777" w:rsidRPr="00A16B28" w14:paraId="33E7A34B" w14:textId="77777777" w:rsidTr="004D3CF0">
        <w:trPr>
          <w:trHeight w:val="820"/>
          <w:jc w:val="center"/>
        </w:trPr>
        <w:tc>
          <w:tcPr>
            <w:tcW w:w="4535" w:type="dxa"/>
          </w:tcPr>
          <w:p w14:paraId="105520C1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CD64A28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4777" w:rsidRPr="00A16B28" w14:paraId="484AC3D8" w14:textId="77777777" w:rsidTr="004D3CF0">
        <w:trPr>
          <w:trHeight w:val="820"/>
          <w:jc w:val="center"/>
        </w:trPr>
        <w:tc>
          <w:tcPr>
            <w:tcW w:w="4535" w:type="dxa"/>
          </w:tcPr>
          <w:p w14:paraId="58704804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66879E23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BCA9900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65C919C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594777" w:rsidRPr="00A16B28" w14:paraId="5BF94AFD" w14:textId="77777777" w:rsidTr="004D3CF0">
        <w:trPr>
          <w:trHeight w:val="820"/>
          <w:jc w:val="center"/>
        </w:trPr>
        <w:tc>
          <w:tcPr>
            <w:tcW w:w="4535" w:type="dxa"/>
          </w:tcPr>
          <w:p w14:paraId="77481BD1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46025C7" w14:textId="5FE50E73" w:rsidR="00594777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16829AA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795F8B8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F7371E0" w14:textId="77777777" w:rsidR="00594777" w:rsidRPr="00A16B28" w:rsidRDefault="00594777" w:rsidP="004D3CF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AE47FB5" w14:textId="77777777" w:rsidR="00594777" w:rsidRDefault="00594777" w:rsidP="004D3CF0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6B041ACB" w14:textId="77777777" w:rsidR="00594777" w:rsidRDefault="00594777" w:rsidP="004D3CF0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vel </w:t>
            </w:r>
            <w:r w:rsidRPr="004D66EA">
              <w:rPr>
                <w:rFonts w:ascii="Arial" w:hAnsi="Arial" w:cs="Arial"/>
                <w:bCs/>
                <w:sz w:val="20"/>
                <w:szCs w:val="20"/>
              </w:rPr>
              <w:t>Wimmer</w:t>
            </w:r>
          </w:p>
          <w:p w14:paraId="1784C7FF" w14:textId="77777777" w:rsidR="00594777" w:rsidRPr="00521E7C" w:rsidRDefault="00594777" w:rsidP="004D3CF0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natel</w:t>
            </w:r>
          </w:p>
        </w:tc>
      </w:tr>
    </w:tbl>
    <w:p w14:paraId="3105B2B0" w14:textId="42A4E3DA" w:rsidR="00594777" w:rsidRDefault="00594777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4AC5FAD6" w14:textId="77777777" w:rsidR="00594777" w:rsidRPr="00A16B28" w:rsidRDefault="00594777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856DB6" w:rsidRPr="00A5360B" w14:paraId="6F4CF446" w14:textId="6FB2770A" w:rsidTr="00593A6D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1068037" w14:textId="3B37F4DE" w:rsidR="00856DB6" w:rsidRPr="00856DB6" w:rsidRDefault="00A56AC2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ager</w:t>
            </w:r>
            <w:r w:rsidR="00856DB6" w:rsidRPr="00856DB6"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171A17D" w14:textId="238809D0" w:rsidR="00856DB6" w:rsidRPr="00594777" w:rsidRDefault="001C470D" w:rsidP="00593A6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1C47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856DB6" w:rsidRPr="00796AF1" w:rsidRDefault="00856DB6" w:rsidP="00856DB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2C8DBFC8" w14:textId="72BEE071" w:rsidR="00856DB6" w:rsidRPr="00796AF1" w:rsidRDefault="00594777" w:rsidP="00593A6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306C600D" w:rsidR="00A56AC2" w:rsidRPr="00856DB6" w:rsidRDefault="00A56AC2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D55FE">
              <w:rPr>
                <w:rFonts w:ascii="Arial" w:hAnsi="Arial" w:cs="Arial"/>
                <w:sz w:val="20"/>
                <w:szCs w:val="20"/>
              </w:rPr>
              <w:t>Manager I</w:t>
            </w:r>
            <w:r w:rsidR="003C6B6B">
              <w:rPr>
                <w:rFonts w:ascii="Arial" w:hAnsi="Arial" w:cs="Arial"/>
                <w:sz w:val="20"/>
                <w:szCs w:val="20"/>
              </w:rPr>
              <w:t>I</w:t>
            </w:r>
            <w:r w:rsidRPr="00ED55F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327F0EE2" w:rsidR="00A56AC2" w:rsidRPr="00594777" w:rsidRDefault="001C470D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C47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174D0C47" w:rsidR="00A56AC2" w:rsidRPr="00796AF1" w:rsidRDefault="00594777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A56AC2" w:rsidRPr="00A5360B" w14:paraId="22FFC212" w14:textId="77777777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75C321B8" w14:textId="45D98EFD" w:rsidR="00A56AC2" w:rsidRPr="00856DB6" w:rsidRDefault="00A56AC2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D55FE">
              <w:rPr>
                <w:rFonts w:ascii="Arial" w:hAnsi="Arial" w:cs="Arial"/>
                <w:sz w:val="20"/>
                <w:szCs w:val="20"/>
              </w:rPr>
              <w:t>Manager I</w:t>
            </w:r>
            <w:r w:rsidR="003C6B6B">
              <w:rPr>
                <w:rFonts w:ascii="Arial" w:hAnsi="Arial" w:cs="Arial"/>
                <w:sz w:val="20"/>
                <w:szCs w:val="20"/>
              </w:rPr>
              <w:t>II</w:t>
            </w:r>
            <w:r w:rsidRPr="00ED55F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59F196DD" w14:textId="4BF6100E" w:rsidR="00A56AC2" w:rsidRPr="00594777" w:rsidRDefault="001C470D" w:rsidP="00A56AC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1C470D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2435826A" w14:textId="2A23D32A" w:rsidR="00A56AC2" w:rsidRPr="00BB2C2E" w:rsidRDefault="00A56AC2" w:rsidP="00A56AC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33D8E617" w14:textId="6D2C9EC2" w:rsidR="00A56AC2" w:rsidRPr="002224C8" w:rsidRDefault="00594777" w:rsidP="00A56AC2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3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4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8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9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1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6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3"/>
  </w:num>
  <w:num w:numId="5" w16cid:durableId="1600867120">
    <w:abstractNumId w:val="17"/>
  </w:num>
  <w:num w:numId="6" w16cid:durableId="949317791">
    <w:abstractNumId w:val="13"/>
  </w:num>
  <w:num w:numId="7" w16cid:durableId="294872119">
    <w:abstractNumId w:val="41"/>
  </w:num>
  <w:num w:numId="8" w16cid:durableId="2060742888">
    <w:abstractNumId w:val="53"/>
  </w:num>
  <w:num w:numId="9" w16cid:durableId="745686164">
    <w:abstractNumId w:val="35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38"/>
  </w:num>
  <w:num w:numId="13" w16cid:durableId="654459808">
    <w:abstractNumId w:val="37"/>
  </w:num>
  <w:num w:numId="14" w16cid:durableId="463155709">
    <w:abstractNumId w:val="10"/>
  </w:num>
  <w:num w:numId="15" w16cid:durableId="2120103895">
    <w:abstractNumId w:val="47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4"/>
  </w:num>
  <w:num w:numId="21" w16cid:durableId="106316517">
    <w:abstractNumId w:val="42"/>
  </w:num>
  <w:num w:numId="22" w16cid:durableId="1418865306">
    <w:abstractNumId w:val="46"/>
  </w:num>
  <w:num w:numId="23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5"/>
  </w:num>
  <w:num w:numId="28" w16cid:durableId="758210841">
    <w:abstractNumId w:val="51"/>
  </w:num>
  <w:num w:numId="29" w16cid:durableId="359165940">
    <w:abstractNumId w:val="52"/>
  </w:num>
  <w:num w:numId="30" w16cid:durableId="2027823902">
    <w:abstractNumId w:val="28"/>
  </w:num>
  <w:num w:numId="31" w16cid:durableId="1480613658">
    <w:abstractNumId w:val="40"/>
  </w:num>
  <w:num w:numId="32" w16cid:durableId="112411444">
    <w:abstractNumId w:val="49"/>
  </w:num>
  <w:num w:numId="33" w16cid:durableId="1384864722">
    <w:abstractNumId w:val="39"/>
  </w:num>
  <w:num w:numId="34" w16cid:durableId="1364398714">
    <w:abstractNumId w:val="33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29"/>
  </w:num>
  <w:num w:numId="42" w16cid:durableId="79330020">
    <w:abstractNumId w:val="24"/>
  </w:num>
  <w:num w:numId="43" w16cid:durableId="936643173">
    <w:abstractNumId w:val="56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4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6"/>
  </w:num>
  <w:num w:numId="52" w16cid:durableId="908535363">
    <w:abstractNumId w:val="11"/>
  </w:num>
  <w:num w:numId="53" w16cid:durableId="2147159868">
    <w:abstractNumId w:val="31"/>
  </w:num>
  <w:num w:numId="54" w16cid:durableId="1777947227">
    <w:abstractNumId w:val="55"/>
  </w:num>
  <w:num w:numId="55" w16cid:durableId="823737311">
    <w:abstractNumId w:val="22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5"/>
  </w:num>
  <w:num w:numId="58" w16cid:durableId="690763604">
    <w:abstractNumId w:val="2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70D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BD5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1FD6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477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1224</Words>
  <Characters>7351</Characters>
  <Application>Microsoft Office Word</Application>
  <DocSecurity>0</DocSecurity>
  <Lines>61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8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27</cp:revision>
  <cp:lastPrinted>2022-11-22T11:37:00Z</cp:lastPrinted>
  <dcterms:created xsi:type="dcterms:W3CDTF">2023-08-14T19:38:00Z</dcterms:created>
  <dcterms:modified xsi:type="dcterms:W3CDTF">2023-12-1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